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46230C" w14:textId="77777777" w:rsidR="00104A0E" w:rsidRPr="007D3E68" w:rsidRDefault="007D3E68">
      <w:pPr>
        <w:jc w:val="center"/>
        <w:rPr>
          <w:rFonts w:asciiTheme="majorHAnsi" w:hAnsiTheme="majorHAnsi"/>
          <w:b/>
          <w:sz w:val="32"/>
        </w:rPr>
      </w:pPr>
      <w:r w:rsidRPr="007D3E68">
        <w:rPr>
          <w:rFonts w:asciiTheme="majorHAnsi" w:hAnsiTheme="majorHAnsi"/>
          <w:b/>
          <w:sz w:val="32"/>
        </w:rPr>
        <w:t>Meta Tag Optimization</w:t>
      </w:r>
    </w:p>
    <w:p w14:paraId="7BBB77A5" w14:textId="77777777" w:rsidR="00104A0E" w:rsidRPr="007D3E68" w:rsidRDefault="00104A0E">
      <w:pPr>
        <w:jc w:val="center"/>
        <w:rPr>
          <w:rFonts w:asciiTheme="majorHAnsi" w:hAnsiTheme="majorHAnsi"/>
          <w:b/>
        </w:rPr>
      </w:pPr>
    </w:p>
    <w:p w14:paraId="61E9F18C" w14:textId="77777777" w:rsidR="00104A0E" w:rsidRPr="007D3E68" w:rsidRDefault="00AD001C">
      <w:pPr>
        <w:rPr>
          <w:rFonts w:asciiTheme="majorHAnsi" w:hAnsiTheme="majorHAnsi"/>
        </w:rPr>
      </w:pPr>
      <w:hyperlink r:id="rId6" w:history="1">
        <w:r w:rsidR="007D3E68" w:rsidRPr="007D3E68">
          <w:rPr>
            <w:rStyle w:val="Hyperlink"/>
            <w:rFonts w:asciiTheme="majorHAnsi" w:hAnsiTheme="majorHAnsi"/>
            <w:b/>
          </w:rPr>
          <w:t>http://movesavers.co.uk/</w:t>
        </w:r>
      </w:hyperlink>
    </w:p>
    <w:p w14:paraId="66E46465" w14:textId="4AF9BC78" w:rsidR="00104A0E" w:rsidRPr="007D3E68" w:rsidRDefault="007D3E68">
      <w:pPr>
        <w:rPr>
          <w:rFonts w:asciiTheme="majorHAnsi" w:hAnsiTheme="majorHAnsi"/>
        </w:rPr>
      </w:pPr>
      <w:r w:rsidRPr="007D3E68">
        <w:rPr>
          <w:rFonts w:asciiTheme="majorHAnsi" w:hAnsiTheme="majorHAnsi"/>
        </w:rPr>
        <w:t xml:space="preserve">Title: </w:t>
      </w:r>
      <w:r w:rsidR="00AD001C" w:rsidRPr="007D3E68">
        <w:rPr>
          <w:rFonts w:asciiTheme="majorHAnsi" w:hAnsiTheme="majorHAnsi"/>
        </w:rPr>
        <w:t>Home Movers UK | Office Move Services – Move Savers</w:t>
      </w:r>
    </w:p>
    <w:p w14:paraId="555F6115" w14:textId="5709CFE6" w:rsidR="007735F6" w:rsidRDefault="001F6296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Description:  </w:t>
      </w:r>
      <w:r w:rsidR="00212166">
        <w:rPr>
          <w:rFonts w:asciiTheme="majorHAnsi" w:hAnsiTheme="majorHAnsi"/>
        </w:rPr>
        <w:t>Save up to 75</w:t>
      </w:r>
      <w:r w:rsidR="00D15BD7" w:rsidRPr="00D15BD7">
        <w:rPr>
          <w:rFonts w:asciiTheme="majorHAnsi" w:hAnsiTheme="majorHAnsi"/>
        </w:rPr>
        <w:t>% on Removals, Delivery, Courier and Transportation Work when you book with MoveSavers</w:t>
      </w:r>
      <w:r w:rsidR="00196A48">
        <w:rPr>
          <w:rFonts w:asciiTheme="majorHAnsi" w:hAnsiTheme="majorHAnsi"/>
        </w:rPr>
        <w:t>.co.uk</w:t>
      </w:r>
      <w:r w:rsidR="00D15BD7" w:rsidRPr="00D15BD7">
        <w:rPr>
          <w:rFonts w:asciiTheme="majorHAnsi" w:hAnsiTheme="majorHAnsi"/>
        </w:rPr>
        <w:t>. Let professional and trusted Companies provide you with the best quotes.</w:t>
      </w:r>
      <w:r w:rsidR="00AD001C">
        <w:rPr>
          <w:rFonts w:asciiTheme="majorHAnsi" w:hAnsiTheme="majorHAnsi"/>
        </w:rPr>
        <w:t xml:space="preserve"> Get a quote now.</w:t>
      </w:r>
    </w:p>
    <w:p w14:paraId="263B4366" w14:textId="77777777" w:rsidR="00104A0E" w:rsidRPr="007D3E68" w:rsidRDefault="00196A48">
      <w:pPr>
        <w:rPr>
          <w:rFonts w:asciiTheme="majorHAnsi" w:hAnsiTheme="majorHAnsi"/>
        </w:rPr>
      </w:pPr>
      <w:hyperlink r:id="rId7" w:history="1">
        <w:r w:rsidR="007D3E68" w:rsidRPr="007D3E68">
          <w:rPr>
            <w:rStyle w:val="Hyperlink"/>
            <w:rFonts w:asciiTheme="majorHAnsi" w:hAnsiTheme="majorHAnsi"/>
            <w:b/>
          </w:rPr>
          <w:t>http://movesavers.co.uk/index.php/page/about</w:t>
        </w:r>
      </w:hyperlink>
      <w:bookmarkStart w:id="0" w:name="_GoBack"/>
      <w:bookmarkEnd w:id="0"/>
    </w:p>
    <w:p w14:paraId="4A95601E" w14:textId="77777777" w:rsidR="00104A0E" w:rsidRPr="007D3E68" w:rsidRDefault="007D3E68">
      <w:pPr>
        <w:rPr>
          <w:rFonts w:asciiTheme="majorHAnsi" w:hAnsiTheme="majorHAnsi"/>
        </w:rPr>
      </w:pPr>
      <w:r w:rsidRPr="007D3E68">
        <w:rPr>
          <w:rFonts w:asciiTheme="majorHAnsi" w:hAnsiTheme="majorHAnsi"/>
        </w:rPr>
        <w:t>Title: Vehicle Transport Company | Man and Van Delivery</w:t>
      </w:r>
    </w:p>
    <w:p w14:paraId="7C6C0848" w14:textId="77777777" w:rsidR="000C45E8" w:rsidRPr="000C45E8" w:rsidRDefault="000C45E8">
      <w:pPr>
        <w:rPr>
          <w:rFonts w:asciiTheme="majorHAnsi" w:hAnsiTheme="majorHAnsi"/>
          <w:color w:val="FF0000"/>
        </w:rPr>
      </w:pPr>
      <w:r w:rsidRPr="000C45E8">
        <w:rPr>
          <w:rFonts w:asciiTheme="majorHAnsi" w:hAnsiTheme="majorHAnsi"/>
          <w:color w:val="FF0000"/>
        </w:rPr>
        <w:t xml:space="preserve">Welcome to Move Savers! A </w:t>
      </w:r>
      <w:r>
        <w:rPr>
          <w:rFonts w:asciiTheme="majorHAnsi" w:hAnsiTheme="majorHAnsi"/>
          <w:color w:val="FF0000"/>
        </w:rPr>
        <w:t>delivery marketplace</w:t>
      </w:r>
      <w:r w:rsidR="000566D2">
        <w:rPr>
          <w:rFonts w:asciiTheme="majorHAnsi" w:hAnsiTheme="majorHAnsi"/>
          <w:color w:val="FF0000"/>
        </w:rPr>
        <w:t xml:space="preserve"> for cheap</w:t>
      </w:r>
      <w:r w:rsidR="00942151">
        <w:rPr>
          <w:rFonts w:asciiTheme="majorHAnsi" w:hAnsiTheme="majorHAnsi"/>
          <w:color w:val="FF0000"/>
        </w:rPr>
        <w:t xml:space="preserve"> vehicle</w:t>
      </w:r>
      <w:r w:rsidR="000566D2">
        <w:rPr>
          <w:rFonts w:asciiTheme="majorHAnsi" w:hAnsiTheme="majorHAnsi"/>
          <w:color w:val="FF0000"/>
        </w:rPr>
        <w:t xml:space="preserve"> delivery quotes</w:t>
      </w:r>
      <w:r w:rsidR="00243E4B">
        <w:rPr>
          <w:rFonts w:asciiTheme="majorHAnsi" w:hAnsiTheme="majorHAnsi"/>
          <w:color w:val="FF0000"/>
        </w:rPr>
        <w:t xml:space="preserve"> and man and van delivery</w:t>
      </w:r>
      <w:r w:rsidRPr="000C45E8">
        <w:rPr>
          <w:rFonts w:asciiTheme="majorHAnsi" w:hAnsiTheme="majorHAnsi"/>
          <w:color w:val="FF0000"/>
        </w:rPr>
        <w:t xml:space="preserve">. </w:t>
      </w:r>
      <w:r w:rsidR="00243E4B">
        <w:rPr>
          <w:rFonts w:asciiTheme="majorHAnsi" w:hAnsiTheme="majorHAnsi"/>
          <w:color w:val="FF0000"/>
        </w:rPr>
        <w:t>Request</w:t>
      </w:r>
      <w:r>
        <w:rPr>
          <w:rFonts w:asciiTheme="majorHAnsi" w:hAnsiTheme="majorHAnsi"/>
          <w:color w:val="FF0000"/>
        </w:rPr>
        <w:t xml:space="preserve"> a delivery job with our simple form </w:t>
      </w:r>
      <w:r w:rsidRPr="000C45E8">
        <w:rPr>
          <w:rFonts w:asciiTheme="majorHAnsi" w:hAnsiTheme="majorHAnsi"/>
          <w:color w:val="FF0000"/>
        </w:rPr>
        <w:t xml:space="preserve">or </w:t>
      </w:r>
      <w:r>
        <w:rPr>
          <w:rFonts w:asciiTheme="majorHAnsi" w:hAnsiTheme="majorHAnsi"/>
          <w:color w:val="FF0000"/>
        </w:rPr>
        <w:t xml:space="preserve">register </w:t>
      </w:r>
      <w:r w:rsidRPr="000C45E8">
        <w:rPr>
          <w:rFonts w:asciiTheme="majorHAnsi" w:hAnsiTheme="majorHAnsi"/>
          <w:color w:val="FF0000"/>
        </w:rPr>
        <w:t>a</w:t>
      </w:r>
      <w:r>
        <w:rPr>
          <w:rFonts w:asciiTheme="majorHAnsi" w:hAnsiTheme="majorHAnsi"/>
          <w:color w:val="FF0000"/>
        </w:rPr>
        <w:t>s a transporter and search for deliveries</w:t>
      </w:r>
      <w:r w:rsidRPr="000C45E8">
        <w:rPr>
          <w:rFonts w:asciiTheme="majorHAnsi" w:hAnsiTheme="majorHAnsi"/>
          <w:color w:val="FF0000"/>
        </w:rPr>
        <w:t xml:space="preserve"> here.</w:t>
      </w:r>
    </w:p>
    <w:p w14:paraId="5786BF52" w14:textId="77777777" w:rsidR="00104A0E" w:rsidRPr="007D3E68" w:rsidRDefault="00AD001C">
      <w:pPr>
        <w:rPr>
          <w:rFonts w:asciiTheme="majorHAnsi" w:hAnsiTheme="majorHAnsi"/>
        </w:rPr>
      </w:pPr>
      <w:hyperlink r:id="rId8" w:history="1">
        <w:r w:rsidR="007D3E68" w:rsidRPr="007D3E68">
          <w:rPr>
            <w:rStyle w:val="Hyperlink"/>
            <w:rFonts w:asciiTheme="majorHAnsi" w:hAnsiTheme="majorHAnsi"/>
            <w:b/>
          </w:rPr>
          <w:t>http://movesavers.co.uk/index.php/companyoverview</w:t>
        </w:r>
      </w:hyperlink>
    </w:p>
    <w:p w14:paraId="67668EB8" w14:textId="77777777" w:rsidR="00104A0E" w:rsidRPr="007D3E68" w:rsidRDefault="007D3E68">
      <w:pPr>
        <w:rPr>
          <w:rFonts w:asciiTheme="majorHAnsi" w:hAnsiTheme="majorHAnsi"/>
        </w:rPr>
      </w:pPr>
      <w:r w:rsidRPr="007D3E68">
        <w:rPr>
          <w:rFonts w:asciiTheme="majorHAnsi" w:hAnsiTheme="majorHAnsi"/>
        </w:rPr>
        <w:t xml:space="preserve">Title: Cheap Furniture </w:t>
      </w:r>
      <w:r w:rsidR="00243E4B" w:rsidRPr="00243E4B">
        <w:rPr>
          <w:rFonts w:asciiTheme="majorHAnsi" w:hAnsiTheme="majorHAnsi"/>
          <w:color w:val="FF0000"/>
        </w:rPr>
        <w:t>delivery</w:t>
      </w:r>
      <w:r w:rsidRPr="007D3E68">
        <w:rPr>
          <w:rFonts w:asciiTheme="majorHAnsi" w:hAnsiTheme="majorHAnsi"/>
        </w:rPr>
        <w:t>, Vehicle Transport and Car Delivery Service</w:t>
      </w:r>
    </w:p>
    <w:p w14:paraId="538CCA7A" w14:textId="77777777" w:rsidR="00CD5F73" w:rsidRPr="00CD5F73" w:rsidRDefault="00CD5F73">
      <w:pPr>
        <w:rPr>
          <w:rFonts w:asciiTheme="majorHAnsi" w:hAnsiTheme="majorHAnsi"/>
          <w:color w:val="FF0000"/>
        </w:rPr>
      </w:pPr>
      <w:r w:rsidRPr="00CD5F73">
        <w:rPr>
          <w:rFonts w:asciiTheme="majorHAnsi" w:hAnsiTheme="majorHAnsi"/>
          <w:color w:val="FF0000"/>
        </w:rPr>
        <w:t>List your delivery job at</w:t>
      </w:r>
      <w:r w:rsidR="00243E4B">
        <w:rPr>
          <w:rFonts w:asciiTheme="majorHAnsi" w:hAnsiTheme="majorHAnsi"/>
          <w:color w:val="FF0000"/>
        </w:rPr>
        <w:t xml:space="preserve"> Move</w:t>
      </w:r>
      <w:r w:rsidRPr="00CD5F73">
        <w:rPr>
          <w:rFonts w:asciiTheme="majorHAnsi" w:hAnsiTheme="majorHAnsi"/>
          <w:color w:val="FF0000"/>
        </w:rPr>
        <w:t>Savers for cheap furniture</w:t>
      </w:r>
      <w:r w:rsidR="00243E4B">
        <w:rPr>
          <w:rFonts w:asciiTheme="majorHAnsi" w:hAnsiTheme="majorHAnsi"/>
          <w:color w:val="FF0000"/>
        </w:rPr>
        <w:t xml:space="preserve"> delivery</w:t>
      </w:r>
      <w:r w:rsidRPr="00CD5F73">
        <w:rPr>
          <w:rFonts w:asciiTheme="majorHAnsi" w:hAnsiTheme="majorHAnsi"/>
          <w:color w:val="FF0000"/>
        </w:rPr>
        <w:t>, vehicle transport and car deli</w:t>
      </w:r>
      <w:r>
        <w:rPr>
          <w:rFonts w:asciiTheme="majorHAnsi" w:hAnsiTheme="majorHAnsi"/>
          <w:color w:val="FF0000"/>
        </w:rPr>
        <w:t>very services. Our handpicked</w:t>
      </w:r>
      <w:r w:rsidRPr="00CD5F73">
        <w:rPr>
          <w:rFonts w:asciiTheme="majorHAnsi" w:hAnsiTheme="majorHAnsi"/>
          <w:color w:val="FF0000"/>
        </w:rPr>
        <w:t xml:space="preserve"> tr</w:t>
      </w:r>
      <w:r>
        <w:rPr>
          <w:rFonts w:asciiTheme="majorHAnsi" w:hAnsiTheme="majorHAnsi"/>
          <w:color w:val="FF0000"/>
        </w:rPr>
        <w:t>ansporters, cour</w:t>
      </w:r>
      <w:r w:rsidR="009A4847">
        <w:rPr>
          <w:rFonts w:asciiTheme="majorHAnsi" w:hAnsiTheme="majorHAnsi"/>
          <w:color w:val="FF0000"/>
        </w:rPr>
        <w:t xml:space="preserve">iers and </w:t>
      </w:r>
      <w:r w:rsidR="00243E4B">
        <w:rPr>
          <w:rFonts w:asciiTheme="majorHAnsi" w:hAnsiTheme="majorHAnsi"/>
          <w:color w:val="FF0000"/>
        </w:rPr>
        <w:t>removal companies</w:t>
      </w:r>
      <w:r w:rsidR="009A4847">
        <w:rPr>
          <w:rFonts w:asciiTheme="majorHAnsi" w:hAnsiTheme="majorHAnsi"/>
          <w:color w:val="FF0000"/>
        </w:rPr>
        <w:t xml:space="preserve"> would provide you</w:t>
      </w:r>
      <w:r>
        <w:rPr>
          <w:rFonts w:asciiTheme="majorHAnsi" w:hAnsiTheme="majorHAnsi"/>
          <w:color w:val="FF0000"/>
        </w:rPr>
        <w:t xml:space="preserve"> with amazing quotes</w:t>
      </w:r>
      <w:r w:rsidR="004E1A54">
        <w:rPr>
          <w:rFonts w:asciiTheme="majorHAnsi" w:hAnsiTheme="majorHAnsi"/>
          <w:color w:val="FF0000"/>
        </w:rPr>
        <w:t>.</w:t>
      </w:r>
    </w:p>
    <w:p w14:paraId="5B407AA4" w14:textId="77777777" w:rsidR="00104A0E" w:rsidRPr="007D3E68" w:rsidRDefault="00AD001C">
      <w:pPr>
        <w:rPr>
          <w:rFonts w:asciiTheme="majorHAnsi" w:hAnsiTheme="majorHAnsi"/>
        </w:rPr>
      </w:pPr>
      <w:hyperlink r:id="rId9" w:history="1">
        <w:r w:rsidR="007D3E68" w:rsidRPr="007D3E68">
          <w:rPr>
            <w:rStyle w:val="Hyperlink"/>
            <w:rFonts w:asciiTheme="majorHAnsi" w:hAnsiTheme="majorHAnsi"/>
            <w:b/>
          </w:rPr>
          <w:t>http://movesavers.co.uk/index.php/job/create</w:t>
        </w:r>
      </w:hyperlink>
    </w:p>
    <w:p w14:paraId="53ADDAFD" w14:textId="77777777" w:rsidR="00104A0E" w:rsidRPr="007D3E68" w:rsidRDefault="007D3E68">
      <w:pPr>
        <w:rPr>
          <w:rFonts w:asciiTheme="majorHAnsi" w:hAnsiTheme="majorHAnsi"/>
        </w:rPr>
      </w:pPr>
      <w:r w:rsidRPr="007D3E68">
        <w:rPr>
          <w:rFonts w:asciiTheme="majorHAnsi" w:hAnsiTheme="majorHAnsi"/>
        </w:rPr>
        <w:t>Title: Post a Movers Job – Move Savers</w:t>
      </w:r>
    </w:p>
    <w:p w14:paraId="4FB70DF3" w14:textId="77777777" w:rsidR="00104A0E" w:rsidRPr="007D3E68" w:rsidRDefault="007D3E68">
      <w:pPr>
        <w:rPr>
          <w:rFonts w:asciiTheme="majorHAnsi" w:hAnsiTheme="majorHAnsi"/>
        </w:rPr>
      </w:pPr>
      <w:r w:rsidRPr="007D3E68">
        <w:rPr>
          <w:rFonts w:asciiTheme="majorHAnsi" w:hAnsiTheme="majorHAnsi"/>
        </w:rPr>
        <w:t xml:space="preserve">Description:  Post a job for office move services, house move, car delivery service, man and van delivery services and more at Move Savers, </w:t>
      </w:r>
      <w:r w:rsidR="004E1A54">
        <w:rPr>
          <w:rFonts w:asciiTheme="majorHAnsi" w:hAnsiTheme="majorHAnsi"/>
        </w:rPr>
        <w:t xml:space="preserve">we have </w:t>
      </w:r>
      <w:r w:rsidRPr="007D3E68">
        <w:rPr>
          <w:rFonts w:asciiTheme="majorHAnsi" w:hAnsiTheme="majorHAnsi"/>
        </w:rPr>
        <w:t xml:space="preserve">the best </w:t>
      </w:r>
      <w:r w:rsidR="00FF42EA">
        <w:rPr>
          <w:rFonts w:asciiTheme="majorHAnsi" w:hAnsiTheme="majorHAnsi"/>
          <w:color w:val="FF0000"/>
        </w:rPr>
        <w:t>home and office removal companies</w:t>
      </w:r>
      <w:r w:rsidRPr="007D3E68">
        <w:rPr>
          <w:rFonts w:asciiTheme="majorHAnsi" w:hAnsiTheme="majorHAnsi"/>
        </w:rPr>
        <w:t xml:space="preserve"> in the UK. </w:t>
      </w:r>
    </w:p>
    <w:p w14:paraId="3C9F0EA6" w14:textId="77777777" w:rsidR="00104A0E" w:rsidRPr="007D3E68" w:rsidRDefault="00AD001C">
      <w:pPr>
        <w:rPr>
          <w:rFonts w:asciiTheme="majorHAnsi" w:hAnsiTheme="majorHAnsi"/>
        </w:rPr>
      </w:pPr>
      <w:hyperlink r:id="rId10" w:history="1">
        <w:r w:rsidR="007D3E68" w:rsidRPr="007D3E68">
          <w:rPr>
            <w:rStyle w:val="Hyperlink"/>
            <w:rFonts w:asciiTheme="majorHAnsi" w:hAnsiTheme="majorHAnsi"/>
            <w:b/>
          </w:rPr>
          <w:t>http://movesavers.co.uk/index.php/search/index?keyword=&amp;type=Search+Job&amp;category</w:t>
        </w:r>
      </w:hyperlink>
      <w:r w:rsidR="007D3E68" w:rsidRPr="007D3E68">
        <w:rPr>
          <w:rFonts w:asciiTheme="majorHAnsi" w:hAnsiTheme="majorHAnsi"/>
        </w:rPr>
        <w:t>=</w:t>
      </w:r>
    </w:p>
    <w:p w14:paraId="3D01DB4F" w14:textId="77777777" w:rsidR="00104A0E" w:rsidRPr="007D3E68" w:rsidRDefault="007D3E68">
      <w:pPr>
        <w:rPr>
          <w:rFonts w:asciiTheme="majorHAnsi" w:hAnsiTheme="majorHAnsi"/>
        </w:rPr>
      </w:pPr>
      <w:r w:rsidRPr="007D3E68">
        <w:rPr>
          <w:rFonts w:asciiTheme="majorHAnsi" w:hAnsiTheme="majorHAnsi"/>
        </w:rPr>
        <w:t>Title: Search for Movers Jobs – Move Savers</w:t>
      </w:r>
    </w:p>
    <w:p w14:paraId="0B4739D9" w14:textId="77777777" w:rsidR="00104A0E" w:rsidRPr="007D3E68" w:rsidRDefault="007D3E68">
      <w:pPr>
        <w:rPr>
          <w:rFonts w:asciiTheme="majorHAnsi" w:hAnsiTheme="majorHAnsi"/>
        </w:rPr>
      </w:pPr>
      <w:r w:rsidRPr="007D3E68">
        <w:rPr>
          <w:rFonts w:asciiTheme="majorHAnsi" w:hAnsiTheme="majorHAnsi"/>
        </w:rPr>
        <w:t>Description: Search for movers jobs at Move Savers. Find office move, house move, car delivery, home appliances</w:t>
      </w:r>
      <w:r w:rsidR="00FF42EA">
        <w:rPr>
          <w:rFonts w:asciiTheme="majorHAnsi" w:hAnsiTheme="majorHAnsi"/>
          <w:color w:val="FF0000"/>
        </w:rPr>
        <w:t xml:space="preserve"> and furniture</w:t>
      </w:r>
      <w:r w:rsidRPr="007D3E68">
        <w:rPr>
          <w:rFonts w:asciiTheme="majorHAnsi" w:hAnsiTheme="majorHAnsi"/>
        </w:rPr>
        <w:t xml:space="preserve"> </w:t>
      </w:r>
      <w:r w:rsidR="00FF42EA" w:rsidRPr="00FF42EA">
        <w:rPr>
          <w:rFonts w:asciiTheme="majorHAnsi" w:hAnsiTheme="majorHAnsi"/>
          <w:color w:val="FF0000"/>
        </w:rPr>
        <w:t>delivery</w:t>
      </w:r>
      <w:r w:rsidRPr="007D3E68">
        <w:rPr>
          <w:rFonts w:asciiTheme="majorHAnsi" w:hAnsiTheme="majorHAnsi"/>
        </w:rPr>
        <w:t xml:space="preserve"> jobs and more here. Register as a transporter with us here. </w:t>
      </w:r>
    </w:p>
    <w:p w14:paraId="4682ECA2" w14:textId="77777777" w:rsidR="00104A0E" w:rsidRPr="007D3E68" w:rsidRDefault="00AD001C">
      <w:pPr>
        <w:rPr>
          <w:rFonts w:asciiTheme="majorHAnsi" w:hAnsiTheme="majorHAnsi"/>
        </w:rPr>
      </w:pPr>
      <w:hyperlink r:id="rId11" w:history="1">
        <w:r w:rsidR="007D3E68" w:rsidRPr="007D3E68">
          <w:rPr>
            <w:rStyle w:val="Hyperlink"/>
            <w:rFonts w:asciiTheme="majorHAnsi" w:hAnsiTheme="majorHAnsi"/>
            <w:b/>
          </w:rPr>
          <w:t>http://movesavers.co.uk/index.php/blog</w:t>
        </w:r>
      </w:hyperlink>
    </w:p>
    <w:p w14:paraId="27BCE289" w14:textId="6585920D" w:rsidR="00104A0E" w:rsidRPr="007D3E68" w:rsidRDefault="000F2BC8">
      <w:pPr>
        <w:rPr>
          <w:rFonts w:asciiTheme="majorHAnsi" w:hAnsiTheme="majorHAnsi"/>
        </w:rPr>
      </w:pPr>
      <w:r>
        <w:rPr>
          <w:rFonts w:asciiTheme="majorHAnsi" w:hAnsiTheme="majorHAnsi"/>
        </w:rPr>
        <w:t>Title: Blog – Move</w:t>
      </w:r>
      <w:r w:rsidR="007D3E68" w:rsidRPr="007D3E68">
        <w:rPr>
          <w:rFonts w:asciiTheme="majorHAnsi" w:hAnsiTheme="majorHAnsi"/>
        </w:rPr>
        <w:t>Savers</w:t>
      </w:r>
    </w:p>
    <w:p w14:paraId="144B79E3" w14:textId="645FADDE" w:rsidR="00104A0E" w:rsidRDefault="000F2BC8">
      <w:pPr>
        <w:rPr>
          <w:rFonts w:asciiTheme="majorHAnsi" w:hAnsiTheme="majorHAnsi"/>
        </w:rPr>
      </w:pPr>
      <w:r>
        <w:rPr>
          <w:rFonts w:asciiTheme="majorHAnsi" w:hAnsiTheme="majorHAnsi"/>
        </w:rPr>
        <w:t>Description: Read how Move</w:t>
      </w:r>
      <w:r w:rsidR="007D3E68" w:rsidRPr="007D3E68">
        <w:rPr>
          <w:rFonts w:asciiTheme="majorHAnsi" w:hAnsiTheme="majorHAnsi"/>
        </w:rPr>
        <w:t xml:space="preserve">Savers strive to provide cheap, eco-friendly and an efficient way to moving anything from offices to bulk items. Save a lot of money on moving here. </w:t>
      </w:r>
    </w:p>
    <w:p w14:paraId="2E8FC452" w14:textId="77777777" w:rsidR="007D3E68" w:rsidRDefault="007D3E68">
      <w:pPr>
        <w:rPr>
          <w:rFonts w:asciiTheme="majorHAnsi" w:hAnsiTheme="majorHAnsi"/>
        </w:rPr>
      </w:pPr>
    </w:p>
    <w:p w14:paraId="5C6B42DF" w14:textId="77777777" w:rsidR="007D3E68" w:rsidRPr="007D3E68" w:rsidRDefault="007D3E68">
      <w:pPr>
        <w:rPr>
          <w:rFonts w:asciiTheme="majorHAnsi" w:hAnsiTheme="majorHAnsi"/>
        </w:rPr>
      </w:pPr>
    </w:p>
    <w:p w14:paraId="19F150FC" w14:textId="77777777" w:rsidR="00104A0E" w:rsidRPr="007D3E68" w:rsidRDefault="00AD001C">
      <w:pPr>
        <w:rPr>
          <w:rFonts w:asciiTheme="majorHAnsi" w:hAnsiTheme="majorHAnsi"/>
        </w:rPr>
      </w:pPr>
      <w:hyperlink r:id="rId12" w:history="1">
        <w:r w:rsidR="007D3E68" w:rsidRPr="007D3E68">
          <w:rPr>
            <w:rStyle w:val="Hyperlink"/>
            <w:rFonts w:asciiTheme="majorHAnsi" w:hAnsiTheme="majorHAnsi"/>
            <w:b/>
          </w:rPr>
          <w:t>http://movesavers.co.uk/index.php/faq</w:t>
        </w:r>
      </w:hyperlink>
    </w:p>
    <w:p w14:paraId="59BCA392" w14:textId="77777777" w:rsidR="00104A0E" w:rsidRPr="007D3E68" w:rsidRDefault="007D3E68">
      <w:pPr>
        <w:rPr>
          <w:rFonts w:asciiTheme="majorHAnsi" w:hAnsiTheme="majorHAnsi"/>
        </w:rPr>
      </w:pPr>
      <w:r w:rsidRPr="007D3E68">
        <w:rPr>
          <w:rFonts w:asciiTheme="majorHAnsi" w:hAnsiTheme="majorHAnsi"/>
        </w:rPr>
        <w:t>Title: FAQ</w:t>
      </w:r>
    </w:p>
    <w:p w14:paraId="34DBF194" w14:textId="77777777" w:rsidR="00104A0E" w:rsidRPr="007D3E68" w:rsidRDefault="007D3E68">
      <w:pPr>
        <w:rPr>
          <w:rFonts w:asciiTheme="majorHAnsi" w:hAnsiTheme="majorHAnsi"/>
        </w:rPr>
      </w:pPr>
      <w:r w:rsidRPr="007D3E68">
        <w:rPr>
          <w:rFonts w:asciiTheme="majorHAnsi" w:hAnsiTheme="majorHAnsi"/>
        </w:rPr>
        <w:t xml:space="preserve">Description: Ask any queries in regards to cost-effective, eco-friendly and efficient office move services, house move, car delivery services and more by Move Savers here. </w:t>
      </w:r>
    </w:p>
    <w:p w14:paraId="74CF96ED" w14:textId="77777777" w:rsidR="00104A0E" w:rsidRPr="007D3E68" w:rsidRDefault="00104A0E">
      <w:pPr>
        <w:rPr>
          <w:rFonts w:asciiTheme="majorHAnsi" w:hAnsiTheme="majorHAnsi"/>
        </w:rPr>
      </w:pPr>
    </w:p>
    <w:p w14:paraId="5ADDEBF8" w14:textId="77777777" w:rsidR="00104A0E" w:rsidRPr="007D3E68" w:rsidRDefault="00104A0E">
      <w:pPr>
        <w:rPr>
          <w:rFonts w:asciiTheme="majorHAnsi" w:hAnsiTheme="majorHAnsi"/>
          <w:b/>
        </w:rPr>
      </w:pPr>
    </w:p>
    <w:sectPr w:rsidR="00104A0E" w:rsidRPr="007D3E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MxNTE2NzYwsDU2NjIyUdpeDU4uLM/DyQAsNaAIeszuIsAAAA"/>
  </w:docVars>
  <w:rsids>
    <w:rsidRoot w:val="00765077"/>
    <w:rsid w:val="00023264"/>
    <w:rsid w:val="00026E22"/>
    <w:rsid w:val="000420D7"/>
    <w:rsid w:val="000533CA"/>
    <w:rsid w:val="000566D2"/>
    <w:rsid w:val="00060922"/>
    <w:rsid w:val="00072B57"/>
    <w:rsid w:val="00080746"/>
    <w:rsid w:val="000A4B04"/>
    <w:rsid w:val="000B2E32"/>
    <w:rsid w:val="000B6592"/>
    <w:rsid w:val="000B6CE1"/>
    <w:rsid w:val="000C0A55"/>
    <w:rsid w:val="000C3793"/>
    <w:rsid w:val="000C45E8"/>
    <w:rsid w:val="000E734A"/>
    <w:rsid w:val="000F0149"/>
    <w:rsid w:val="000F1353"/>
    <w:rsid w:val="000F1C7A"/>
    <w:rsid w:val="000F2551"/>
    <w:rsid w:val="000F2BC8"/>
    <w:rsid w:val="00104A0E"/>
    <w:rsid w:val="00105624"/>
    <w:rsid w:val="00115C35"/>
    <w:rsid w:val="0011792F"/>
    <w:rsid w:val="001215B9"/>
    <w:rsid w:val="0012716B"/>
    <w:rsid w:val="00135D1A"/>
    <w:rsid w:val="0014311F"/>
    <w:rsid w:val="00147149"/>
    <w:rsid w:val="00176FAD"/>
    <w:rsid w:val="00186F36"/>
    <w:rsid w:val="00196A48"/>
    <w:rsid w:val="001A0223"/>
    <w:rsid w:val="001A268C"/>
    <w:rsid w:val="001A69E2"/>
    <w:rsid w:val="001B6908"/>
    <w:rsid w:val="001C2727"/>
    <w:rsid w:val="001D2D8C"/>
    <w:rsid w:val="001E2717"/>
    <w:rsid w:val="001F6296"/>
    <w:rsid w:val="001F7F0B"/>
    <w:rsid w:val="00203EF1"/>
    <w:rsid w:val="002049D3"/>
    <w:rsid w:val="00205A15"/>
    <w:rsid w:val="00206389"/>
    <w:rsid w:val="002079CC"/>
    <w:rsid w:val="00212166"/>
    <w:rsid w:val="00213D8B"/>
    <w:rsid w:val="00234C98"/>
    <w:rsid w:val="002427A7"/>
    <w:rsid w:val="00243E4B"/>
    <w:rsid w:val="0024623D"/>
    <w:rsid w:val="002472B4"/>
    <w:rsid w:val="002571F3"/>
    <w:rsid w:val="00265B50"/>
    <w:rsid w:val="002A3F26"/>
    <w:rsid w:val="002F2AE4"/>
    <w:rsid w:val="002F49B5"/>
    <w:rsid w:val="00300D10"/>
    <w:rsid w:val="00303BA9"/>
    <w:rsid w:val="00310B62"/>
    <w:rsid w:val="003277F4"/>
    <w:rsid w:val="0033242E"/>
    <w:rsid w:val="00334229"/>
    <w:rsid w:val="003362E8"/>
    <w:rsid w:val="00365F72"/>
    <w:rsid w:val="003946DF"/>
    <w:rsid w:val="003A3505"/>
    <w:rsid w:val="003A6B6E"/>
    <w:rsid w:val="003B4E9A"/>
    <w:rsid w:val="003C1BB7"/>
    <w:rsid w:val="003D312D"/>
    <w:rsid w:val="003E210E"/>
    <w:rsid w:val="003E36AF"/>
    <w:rsid w:val="003F1CDA"/>
    <w:rsid w:val="00405715"/>
    <w:rsid w:val="00434B6C"/>
    <w:rsid w:val="00434CB3"/>
    <w:rsid w:val="00445C7E"/>
    <w:rsid w:val="00457F60"/>
    <w:rsid w:val="00475FCD"/>
    <w:rsid w:val="0048423B"/>
    <w:rsid w:val="00493957"/>
    <w:rsid w:val="004A3CA1"/>
    <w:rsid w:val="004C07E8"/>
    <w:rsid w:val="004C2039"/>
    <w:rsid w:val="004C36A8"/>
    <w:rsid w:val="004D7C64"/>
    <w:rsid w:val="004E1A54"/>
    <w:rsid w:val="004E535D"/>
    <w:rsid w:val="004F7390"/>
    <w:rsid w:val="004F75D3"/>
    <w:rsid w:val="00506D48"/>
    <w:rsid w:val="0051581F"/>
    <w:rsid w:val="00521E24"/>
    <w:rsid w:val="00523AA2"/>
    <w:rsid w:val="00531644"/>
    <w:rsid w:val="00547536"/>
    <w:rsid w:val="00551E52"/>
    <w:rsid w:val="00557375"/>
    <w:rsid w:val="0056209B"/>
    <w:rsid w:val="00563A83"/>
    <w:rsid w:val="00564C37"/>
    <w:rsid w:val="00576DF8"/>
    <w:rsid w:val="00595BE0"/>
    <w:rsid w:val="005A29BC"/>
    <w:rsid w:val="005A705D"/>
    <w:rsid w:val="005B667D"/>
    <w:rsid w:val="005B7E3D"/>
    <w:rsid w:val="005C115E"/>
    <w:rsid w:val="005D56AB"/>
    <w:rsid w:val="005D6142"/>
    <w:rsid w:val="005E29BF"/>
    <w:rsid w:val="005E2EC3"/>
    <w:rsid w:val="005F0499"/>
    <w:rsid w:val="005F0C5E"/>
    <w:rsid w:val="005F4E5F"/>
    <w:rsid w:val="006278C6"/>
    <w:rsid w:val="00641D42"/>
    <w:rsid w:val="00643F5C"/>
    <w:rsid w:val="00660A59"/>
    <w:rsid w:val="00660DAC"/>
    <w:rsid w:val="00677798"/>
    <w:rsid w:val="0068034A"/>
    <w:rsid w:val="0069501E"/>
    <w:rsid w:val="006A26EC"/>
    <w:rsid w:val="006C5F17"/>
    <w:rsid w:val="006D014D"/>
    <w:rsid w:val="006E1390"/>
    <w:rsid w:val="006E23D9"/>
    <w:rsid w:val="006E3715"/>
    <w:rsid w:val="006E3C7A"/>
    <w:rsid w:val="006E7541"/>
    <w:rsid w:val="006F6722"/>
    <w:rsid w:val="00702E98"/>
    <w:rsid w:val="00707D56"/>
    <w:rsid w:val="00707F11"/>
    <w:rsid w:val="00713664"/>
    <w:rsid w:val="007144E6"/>
    <w:rsid w:val="00725120"/>
    <w:rsid w:val="00731B2E"/>
    <w:rsid w:val="00740E2E"/>
    <w:rsid w:val="00753050"/>
    <w:rsid w:val="007643DC"/>
    <w:rsid w:val="00765077"/>
    <w:rsid w:val="007735F6"/>
    <w:rsid w:val="0077768A"/>
    <w:rsid w:val="00781CB9"/>
    <w:rsid w:val="0079754C"/>
    <w:rsid w:val="007A044D"/>
    <w:rsid w:val="007A0D17"/>
    <w:rsid w:val="007A4D05"/>
    <w:rsid w:val="007A4E3B"/>
    <w:rsid w:val="007A57D3"/>
    <w:rsid w:val="007C2D27"/>
    <w:rsid w:val="007C43EF"/>
    <w:rsid w:val="007C7C54"/>
    <w:rsid w:val="007D3E68"/>
    <w:rsid w:val="007D486C"/>
    <w:rsid w:val="007E2259"/>
    <w:rsid w:val="007F177B"/>
    <w:rsid w:val="007F321D"/>
    <w:rsid w:val="00801C81"/>
    <w:rsid w:val="00803CFF"/>
    <w:rsid w:val="008130D0"/>
    <w:rsid w:val="00816D0C"/>
    <w:rsid w:val="0084755C"/>
    <w:rsid w:val="00851553"/>
    <w:rsid w:val="0085598A"/>
    <w:rsid w:val="00867B29"/>
    <w:rsid w:val="00875332"/>
    <w:rsid w:val="008822AA"/>
    <w:rsid w:val="00886F91"/>
    <w:rsid w:val="00894EBD"/>
    <w:rsid w:val="00895559"/>
    <w:rsid w:val="008B1C48"/>
    <w:rsid w:val="008B3280"/>
    <w:rsid w:val="008B4EB5"/>
    <w:rsid w:val="008B62AE"/>
    <w:rsid w:val="008D72C0"/>
    <w:rsid w:val="008F367A"/>
    <w:rsid w:val="008F49B6"/>
    <w:rsid w:val="0090410D"/>
    <w:rsid w:val="009067ED"/>
    <w:rsid w:val="0091263C"/>
    <w:rsid w:val="00913057"/>
    <w:rsid w:val="0091624B"/>
    <w:rsid w:val="00917740"/>
    <w:rsid w:val="00924AD0"/>
    <w:rsid w:val="00927D1F"/>
    <w:rsid w:val="00942151"/>
    <w:rsid w:val="00945FBE"/>
    <w:rsid w:val="009513B4"/>
    <w:rsid w:val="00960C7A"/>
    <w:rsid w:val="00965177"/>
    <w:rsid w:val="00965253"/>
    <w:rsid w:val="009667B1"/>
    <w:rsid w:val="0097317F"/>
    <w:rsid w:val="009767D3"/>
    <w:rsid w:val="0098119A"/>
    <w:rsid w:val="00993306"/>
    <w:rsid w:val="0099762A"/>
    <w:rsid w:val="009A14AF"/>
    <w:rsid w:val="009A4847"/>
    <w:rsid w:val="009A6F29"/>
    <w:rsid w:val="009B239A"/>
    <w:rsid w:val="009D7E41"/>
    <w:rsid w:val="009F6379"/>
    <w:rsid w:val="00A01A03"/>
    <w:rsid w:val="00A02FB3"/>
    <w:rsid w:val="00A05958"/>
    <w:rsid w:val="00A05CDC"/>
    <w:rsid w:val="00A35149"/>
    <w:rsid w:val="00A5351D"/>
    <w:rsid w:val="00A62460"/>
    <w:rsid w:val="00A86C48"/>
    <w:rsid w:val="00A90C34"/>
    <w:rsid w:val="00AA61AE"/>
    <w:rsid w:val="00AC4285"/>
    <w:rsid w:val="00AD001C"/>
    <w:rsid w:val="00AE2BDB"/>
    <w:rsid w:val="00AE3FDA"/>
    <w:rsid w:val="00AE54FA"/>
    <w:rsid w:val="00AF49D2"/>
    <w:rsid w:val="00B106B6"/>
    <w:rsid w:val="00B11B7D"/>
    <w:rsid w:val="00B16913"/>
    <w:rsid w:val="00B24A44"/>
    <w:rsid w:val="00B33B27"/>
    <w:rsid w:val="00B3624A"/>
    <w:rsid w:val="00B366A2"/>
    <w:rsid w:val="00B5499A"/>
    <w:rsid w:val="00B60B47"/>
    <w:rsid w:val="00B6221D"/>
    <w:rsid w:val="00B63CD9"/>
    <w:rsid w:val="00B70FF6"/>
    <w:rsid w:val="00B74550"/>
    <w:rsid w:val="00B75E36"/>
    <w:rsid w:val="00B838C1"/>
    <w:rsid w:val="00B93BC7"/>
    <w:rsid w:val="00B955BE"/>
    <w:rsid w:val="00BA171A"/>
    <w:rsid w:val="00BB0052"/>
    <w:rsid w:val="00BB1561"/>
    <w:rsid w:val="00BB2513"/>
    <w:rsid w:val="00BB7AC3"/>
    <w:rsid w:val="00BC22E8"/>
    <w:rsid w:val="00BC5B94"/>
    <w:rsid w:val="00BD5C48"/>
    <w:rsid w:val="00C10A49"/>
    <w:rsid w:val="00C16D7C"/>
    <w:rsid w:val="00C17093"/>
    <w:rsid w:val="00C20728"/>
    <w:rsid w:val="00C34282"/>
    <w:rsid w:val="00C3728B"/>
    <w:rsid w:val="00C424EF"/>
    <w:rsid w:val="00C55067"/>
    <w:rsid w:val="00C57B2F"/>
    <w:rsid w:val="00C657D9"/>
    <w:rsid w:val="00C70D6A"/>
    <w:rsid w:val="00C731E8"/>
    <w:rsid w:val="00C843E5"/>
    <w:rsid w:val="00C92980"/>
    <w:rsid w:val="00CD1DE9"/>
    <w:rsid w:val="00CD5F73"/>
    <w:rsid w:val="00CD7B95"/>
    <w:rsid w:val="00CE0C84"/>
    <w:rsid w:val="00CF565B"/>
    <w:rsid w:val="00D1129C"/>
    <w:rsid w:val="00D11842"/>
    <w:rsid w:val="00D125FE"/>
    <w:rsid w:val="00D152C8"/>
    <w:rsid w:val="00D15BD7"/>
    <w:rsid w:val="00D251CD"/>
    <w:rsid w:val="00D32072"/>
    <w:rsid w:val="00D35C15"/>
    <w:rsid w:val="00D52B23"/>
    <w:rsid w:val="00D62AC4"/>
    <w:rsid w:val="00D67824"/>
    <w:rsid w:val="00D720CC"/>
    <w:rsid w:val="00D82856"/>
    <w:rsid w:val="00D828BA"/>
    <w:rsid w:val="00DC3BC0"/>
    <w:rsid w:val="00DE20F7"/>
    <w:rsid w:val="00DF02C6"/>
    <w:rsid w:val="00DF05C6"/>
    <w:rsid w:val="00E02990"/>
    <w:rsid w:val="00E375AF"/>
    <w:rsid w:val="00E4792E"/>
    <w:rsid w:val="00E61CBF"/>
    <w:rsid w:val="00E6454F"/>
    <w:rsid w:val="00E67867"/>
    <w:rsid w:val="00E75793"/>
    <w:rsid w:val="00E91D07"/>
    <w:rsid w:val="00EB4D0C"/>
    <w:rsid w:val="00EC0409"/>
    <w:rsid w:val="00EC2DFC"/>
    <w:rsid w:val="00EC3CF8"/>
    <w:rsid w:val="00ED0F35"/>
    <w:rsid w:val="00EE218F"/>
    <w:rsid w:val="00EE2DC7"/>
    <w:rsid w:val="00EE2FDF"/>
    <w:rsid w:val="00EE35DB"/>
    <w:rsid w:val="00EE6386"/>
    <w:rsid w:val="00EF386D"/>
    <w:rsid w:val="00EF60B1"/>
    <w:rsid w:val="00F1080B"/>
    <w:rsid w:val="00F14C74"/>
    <w:rsid w:val="00F16BB6"/>
    <w:rsid w:val="00F21AD5"/>
    <w:rsid w:val="00F4075F"/>
    <w:rsid w:val="00F458A6"/>
    <w:rsid w:val="00F509B7"/>
    <w:rsid w:val="00F517AC"/>
    <w:rsid w:val="00F6093B"/>
    <w:rsid w:val="00F91EF5"/>
    <w:rsid w:val="00FA25D5"/>
    <w:rsid w:val="00FA7569"/>
    <w:rsid w:val="00FB3C97"/>
    <w:rsid w:val="00FC7CB0"/>
    <w:rsid w:val="00FD4F23"/>
    <w:rsid w:val="00FF42EA"/>
    <w:rsid w:val="00FF47F5"/>
    <w:rsid w:val="7F955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94F4D"/>
  <w15:docId w15:val="{652A4A86-99FB-4BA8-AD9F-23CE6A53D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movesavers.co.uk/index.php/blog" TargetMode="External"/><Relationship Id="rId12" Type="http://schemas.openxmlformats.org/officeDocument/2006/relationships/hyperlink" Target="http://movesavers.co.uk/index.php/faq" TargetMode="Externa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movesavers.co.uk/" TargetMode="External"/><Relationship Id="rId7" Type="http://schemas.openxmlformats.org/officeDocument/2006/relationships/hyperlink" Target="http://movesavers.co.uk/index.php/page/about" TargetMode="External"/><Relationship Id="rId8" Type="http://schemas.openxmlformats.org/officeDocument/2006/relationships/hyperlink" Target="http://movesavers.co.uk/index.php/companyoverview" TargetMode="External"/><Relationship Id="rId9" Type="http://schemas.openxmlformats.org/officeDocument/2006/relationships/hyperlink" Target="http://movesavers.co.uk/index.php/job/create" TargetMode="External"/><Relationship Id="rId10" Type="http://schemas.openxmlformats.org/officeDocument/2006/relationships/hyperlink" Target="http://movesavers.co.uk/index.php/search/index?keyword=&amp;type=Search+Job&amp;catego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07A6991-C62B-CE45-A229-E9C2E4C90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369</Words>
  <Characters>2109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winder</dc:creator>
  <cp:lastModifiedBy>okey menakaya</cp:lastModifiedBy>
  <cp:revision>472</cp:revision>
  <dcterms:created xsi:type="dcterms:W3CDTF">2017-02-15T20:47:00Z</dcterms:created>
  <dcterms:modified xsi:type="dcterms:W3CDTF">2017-02-27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6393࢏-10.1.0.5672</vt:lpwstr>
  </property>
</Properties>
</file>